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r>
        <w:t xml:space="preserve"> </w:t>
      </w:r>
      <w:r>
        <w:t xml:space="preserve">Peru</w:t>
      </w:r>
      <w:r>
        <w:t xml:space="preserve"> </w:t>
      </w:r>
      <w:r>
        <w:t xml:space="preserve">Lima</w:t>
      </w:r>
    </w:p>
    <w:bookmarkStart w:id="21" w:name="X43c54ec652c15bdd034dd35ceab11c226d7c77e"/>
    <w:p>
      <w:pPr>
        <w:pStyle w:val="Heading1"/>
      </w:pPr>
      <w:r>
        <w:t xml:space="preserve">Internship Application Letter for Statistician Position</w:t>
      </w:r>
    </w:p>
    <w:p>
      <w:pPr>
        <w:pStyle w:val="FirstParagraph"/>
      </w:pPr>
      <w:r>
        <w:t xml:space="preserve">[Your Full Name]</w:t>
      </w:r>
      <w:r>
        <w:br/>
      </w:r>
      <w:r>
        <w:t xml:space="preserve">[Your Address]</w:t>
      </w:r>
      <w:r>
        <w:br/>
      </w:r>
      <w:r>
        <w:t xml:space="preserve">Lima, Peru</w:t>
      </w:r>
      <w:r>
        <w:br/>
      </w:r>
      <w:r>
        <w:t xml:space="preserve">[Your Email Address]</w:t>
      </w:r>
      <w:r>
        <w:br/>
      </w:r>
      <w:r>
        <w:t xml:space="preserve">[Your Phone Number]</w:t>
      </w:r>
      <w:r>
        <w:br/>
      </w:r>
      <w:r>
        <w:t xml:space="preserve">[Date]</w:t>
      </w:r>
    </w:p>
    <w:p>
      <w:pPr>
        <w:pStyle w:val="BodyText"/>
      </w:pPr>
      <w:r>
        <w:t xml:space="preserve">Hiring Committee</w:t>
      </w:r>
      <w:r>
        <w:br/>
      </w:r>
      <w:r>
        <w:t xml:space="preserve">[Organization Name]</w:t>
      </w:r>
      <w:r>
        <w:br/>
      </w:r>
      <w:r>
        <w:t xml:space="preserve">[Organization Address]</w:t>
      </w:r>
      <w:r>
        <w:br/>
      </w:r>
      <w:r>
        <w:t xml:space="preserve">Lima, Peru</w:t>
      </w:r>
    </w:p>
    <w:bookmarkStart w:id="20" w:name="Xb77660462269901b8119f47ab7dfad33d962e3b"/>
    <w:p>
      <w:pPr>
        <w:pStyle w:val="Heading2"/>
      </w:pPr>
      <w:r>
        <w:t xml:space="preserve">Subject: Application for Statistician Internship Position – Deep Commitment to Advancing Data-Driven Solutions in Peru Lima</w:t>
      </w:r>
    </w:p>
    <w:p>
      <w:pPr>
        <w:pStyle w:val="FirstParagraph"/>
      </w:pPr>
      <w:r>
        <w:t xml:space="preserve">Dear Hiring Committee,</w:t>
      </w:r>
    </w:p>
    <w:p>
      <w:pPr>
        <w:pStyle w:val="BodyText"/>
      </w:pPr>
      <w:r>
        <w:t xml:space="preserve">I am writing to express my enthusiastic application for the Statistician Internship position at [Organization Name] as outlined in your recent posting. With a strong academic foundation in statistical theory, practical experience with advanced analytical tools, and an unwavering commitment to leveraging data for meaningful social impact, I am confident that my skills align precisely with the needs of your team and the dynamic environment of Peru Lima. This Internship Application Letter serves as a testament to my dedication to contributing to Peru's statistical landscape while gaining invaluable professional experience within one of Latin America’s most vibrant economic centers.</w:t>
      </w:r>
    </w:p>
    <w:p>
      <w:pPr>
        <w:pStyle w:val="BodyText"/>
      </w:pPr>
      <w:r>
        <w:t xml:space="preserve">My academic journey at [University Name] culminated in a Bachelor’s degree in Statistics with honors, where I specialized in applied econometrics and data visualization. Throughout my studies, I have consistently engaged with complex datasets relevant to developing economies, including analyzing poverty indicators for the National Institute of Statistics and Informatics (INEI) and modeling agricultural yield patterns across Peruvian regions. My capstone project involved designing a predictive model using R Studio to forecast urban migration trends in Lima Metropolitan Area—a project deeply relevant to the demographic challenges faced by our capital city. This work required me to navigate Peru's unique data collection frameworks while ensuring ethical compliance with national statistical standards, reinforcing my understanding of how robust methodology drives evidence-based policy.</w:t>
      </w:r>
    </w:p>
    <w:p>
      <w:pPr>
        <w:pStyle w:val="BodyText"/>
      </w:pPr>
      <w:r>
        <w:t xml:space="preserve">What sets me apart is my proactive engagement with Peru Lima’s specific socioeconomic context. Having lived in Miraflores for three years and volunteered with a local NGO focused on educational equity, I have witnessed firsthand how data gaps hinder community development initiatives. For instance, I collaborated with [Local Organization] to clean and analyze survey data from 500+ households across Lima's informal settlements (comunas), identifying critical correlations between access to sanitation services and child malnutrition rates. This experience taught me that statistical work in Peru Lima isn’t merely about calculations—it’s about bridging the gap between raw numbers and real human outcomes. I am eager to apply this perspective within your organization, where I understand data is used to inform public health strategies, infrastructure investments, and poverty reduction programs across our nation’s most populous city.</w:t>
      </w:r>
    </w:p>
    <w:p>
      <w:pPr>
        <w:pStyle w:val="BodyText"/>
      </w:pPr>
      <w:r>
        <w:t xml:space="preserve">Proficient in statistical software including R (with extensive experience in packages like {tidyverse}, {lme4}, and {ggplot2}), Python (Pandas, SciPy), and SAS, I have developed a track record of transforming complex datasets into actionable insights. During my internship at [Previous Organization], I automated quarterly report generation for a public health project, reducing processing time by 40% while improving data accuracy—skills directly transferable to supporting your team’s operational efficiency in Peru Lima. Additionally, my fluency in Spanish (C2 level) and working proficiency in English ensure seamless collaboration with both local stakeholders and international partners. I am particularly adept at communicating technical findings to non-technical audiences—a crucial skill when presenting results to municipal authorities or community leaders across diverse neighborhoods of Lima.</w:t>
      </w:r>
    </w:p>
    <w:p>
      <w:pPr>
        <w:pStyle w:val="BodyText"/>
      </w:pPr>
      <w:r>
        <w:t xml:space="preserve">The opportunity to contribute as a Statistician intern within Peru Lima represents more than a professional milestone for me; it is a commitment to investing in the statistical infrastructure that empowers Peru’s development. I have long admired [Organization Name]’s pioneering work in areas like sustainable urban planning and gender-disaggregated data analysis—efforts that directly address systemic challenges faced by Lima’s 10 million residents. Your recent initiative on "Smart Cities Data Governance" aligns perfectly with my interest in leveraging technology to solve urban complexity, and I am eager to support such projects while learning from your expert team.</w:t>
      </w:r>
    </w:p>
    <w:p>
      <w:pPr>
        <w:pStyle w:val="BodyText"/>
      </w:pPr>
      <w:r>
        <w:t xml:space="preserve">I am acutely aware that statistical work in Peru Lima demands cultural sensitivity and contextual awareness. For example, when handling data from rural-urban migrant populations, I prioritize ethical considerations around privacy and community engagement—principles deeply rooted in Peru’s National Data Protection Law. My volunteer experience with [NGO Name] taught me to design surveys that respect local customs while maintaining scientific rigor, ensuring data collection methodologies are both effective and culturally appropriate. This approach reflects my belief that the most impactful statistical work emerges from respectful collaboration with the communities it serves.</w:t>
      </w:r>
    </w:p>
    <w:p>
      <w:pPr>
        <w:pStyle w:val="BodyText"/>
      </w:pPr>
      <w:r>
        <w:t xml:space="preserve">What excites me most about this internship is the chance to contribute to a legacy of excellence in Peruvian statistics. From INEI’s national censuses to cutting-edge research at universities like Pontificia Universidad Católica del Perú, Peru Lima has long been a hub for statistical innovation. I aspire not just to learn from your institution, but to actively participate in this tradition by supporting projects that help shape policies affecting millions—from improving public transportation routes in Miraflores to optimizing resource allocation for maternal health clinics in Callao.</w:t>
      </w:r>
    </w:p>
    <w:p>
      <w:pPr>
        <w:pStyle w:val="BodyText"/>
      </w:pPr>
      <w:r>
        <w:t xml:space="preserve">In closing, my technical skills, contextual understanding of Peru Lima’s data ecosystem, and passion for social impact make me an ideal candidate for this Statistician Internship. I am prepared to bring energy, meticulous attention to detail, and a collaborative spirit to your team. Thank you for considering my application. I have attached my resume for your review and welcome the opportunity to discuss how my background aligns with [Organization Name]’s mission during an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 Peru Lima</dc:title>
  <dc:creator/>
  <dc:language>en</dc:language>
  <cp:keywords/>
  <dcterms:created xsi:type="dcterms:W3CDTF">2026-04-24T07:07:59Z</dcterms:created>
  <dcterms:modified xsi:type="dcterms:W3CDTF">2026-04-24T07:07:59Z</dcterms:modified>
</cp:coreProperties>
</file>

<file path=docProps/custom.xml><?xml version="1.0" encoding="utf-8"?>
<Properties xmlns="http://schemas.openxmlformats.org/officeDocument/2006/custom-properties" xmlns:vt="http://schemas.openxmlformats.org/officeDocument/2006/docPropsVTypes"/>
</file>